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elatório-de-classificação-de-rachaduras"/>
    <w:p>
      <w:pPr>
        <w:pStyle w:val="Heading1"/>
      </w:pPr>
      <w:r>
        <w:t xml:space="preserve">Relatório de Classificação de Rachaduras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atório apresenta os resultados da análise automatizada de imagens de rachaduras em diferentes edifícios e construções. Utilizando uma inteligência artificial treinada para identificar e classificar tipos de rachaduras, foi possível obter uma visão detalhada do estado estrutural das amostras analisadas.</w:t>
      </w:r>
    </w:p>
    <w:bookmarkEnd w:id="20"/>
    <w:bookmarkStart w:id="21" w:name="metodologia"/>
    <w:p>
      <w:pPr>
        <w:pStyle w:val="Heading2"/>
      </w:pPr>
      <w:r>
        <w:t xml:space="preserve">Metodolog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eta de Dados:</w:t>
      </w:r>
      <w:r>
        <w:t xml:space="preserve"> </w:t>
      </w:r>
      <w:r>
        <w:t xml:space="preserve">Foram coletadas imagens de rachaduras em diversas estruturas, incluindo prédios residenciais, comerciais e pon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cessamento das Imagens:</w:t>
      </w:r>
      <w:r>
        <w:t xml:space="preserve"> </w:t>
      </w:r>
      <w:r>
        <w:t xml:space="preserve">As imagens foram pré-processadas para melhorar a qualidade e facilitar a análi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ssificação com IA:</w:t>
      </w:r>
      <w:r>
        <w:t xml:space="preserve"> </w:t>
      </w:r>
      <w:r>
        <w:t xml:space="preserve">Utilizou-se um modelo de inteligência artificial para classificar as rachaduras em diferentes tip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ração de Relatório:</w:t>
      </w:r>
      <w:r>
        <w:t xml:space="preserve"> </w:t>
      </w:r>
      <w:r>
        <w:t xml:space="preserve">Os resultados foram compilados automaticamente neste relatório.</w:t>
      </w:r>
    </w:p>
    <w:bookmarkEnd w:id="21"/>
    <w:bookmarkStart w:id="22" w:name="tipos-de-rachaduras-identificadas"/>
    <w:p>
      <w:pPr>
        <w:pStyle w:val="Heading2"/>
      </w:pPr>
      <w:r>
        <w:t xml:space="preserve">Tipos de Rachaduras Identificad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chadura Longitudinal:</w:t>
      </w:r>
      <w:r>
        <w:t xml:space="preserve"> </w:t>
      </w:r>
      <w:r>
        <w:t xml:space="preserve">Rachaduras que se desenvolvem ao longo do comprimento da estrutur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chadura Transversal:</w:t>
      </w:r>
      <w:r>
        <w:t xml:space="preserve"> </w:t>
      </w:r>
      <w:r>
        <w:t xml:space="preserve">Rachaduras que cortam a estrutura transversalmen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chadura em Escada:</w:t>
      </w:r>
      <w:r>
        <w:t xml:space="preserve"> </w:t>
      </w:r>
      <w:r>
        <w:t xml:space="preserve">Rachaduras que seguem o formato dos blocos ou tijolos, geralmente em paredes de alvenari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chadura Diagonal:</w:t>
      </w:r>
      <w:r>
        <w:t xml:space="preserve"> </w:t>
      </w:r>
      <w:r>
        <w:t xml:space="preserve">Rachaduras que se formam em ângulo, frequentemente associadas a recalques diferencia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chadura de Retração:</w:t>
      </w:r>
      <w:r>
        <w:t xml:space="preserve"> </w:t>
      </w:r>
      <w:r>
        <w:t xml:space="preserve">Pequenas fissuras causadas pela retração do concreto durante a cura.</w:t>
      </w:r>
    </w:p>
    <w:bookmarkEnd w:id="22"/>
    <w:bookmarkStart w:id="23" w:name="resultados"/>
    <w:p>
      <w:pPr>
        <w:pStyle w:val="Heading2"/>
      </w:pPr>
      <w:r>
        <w:t xml:space="preserve">Result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94"/>
        <w:gridCol w:w="2099"/>
        <w:gridCol w:w="2290"/>
        <w:gridCol w:w="13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m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Rachad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io_a_01.j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dio A - Fach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io_b_02.j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dio B - Gar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te_c_03.j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 C - Pi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cia_d_04.j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 D - S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pao_e_05.j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pão E - Par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ver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a</w:t>
            </w:r>
          </w:p>
        </w:tc>
      </w:tr>
    </w:tbl>
    <w:bookmarkEnd w:id="23"/>
    <w:bookmarkStart w:id="24" w:name="análise"/>
    <w:p>
      <w:pPr>
        <w:pStyle w:val="Heading2"/>
      </w:pPr>
      <w:r>
        <w:t xml:space="preserve">Análise</w:t>
      </w:r>
    </w:p>
    <w:p>
      <w:pPr>
        <w:pStyle w:val="FirstParagraph"/>
      </w:pPr>
      <w:r>
        <w:t xml:space="preserve">A maioria das rachaduras identificadas apresenta severidade leve a moderada, sendo recomendada a manutenção preventiva. No entanto, a rachadura diagonal grave encontrada no pilar da Ponte C requer atenção imediata, pois pode comprometer a estabilidade da estrutura.</w:t>
      </w:r>
    </w:p>
    <w:bookmarkEnd w:id="24"/>
    <w:bookmarkStart w:id="25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A utilização de inteligência artificial para a classificação automática de rachaduras mostrou-se eficiente, permitindo uma análise rápida e precisa. Recomenda-se o monitoramento contínuo das estruturas e a realização de inspeções periódicas para garantir a seguranç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latório gerado automaticamente pelo sistema de análise de rachadura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22:02:34Z</dcterms:created>
  <dcterms:modified xsi:type="dcterms:W3CDTF">2025-05-17T22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